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D6AD45" w14:textId="58589895" w:rsidR="00F57378" w:rsidRDefault="00D82E9B">
      <w:pPr>
        <w:rPr>
          <w:rFonts w:ascii="Arial" w:hAnsi="Arial" w:cs="Arial"/>
          <w:sz w:val="45"/>
          <w:szCs w:val="45"/>
        </w:rPr>
      </w:pPr>
      <w:bookmarkStart w:id="0" w:name="_GoBack"/>
      <w:bookmarkEnd w:id="0"/>
      <w:r>
        <w:rPr>
          <w:rFonts w:ascii="Arial" w:hAnsi="Arial" w:cs="Arial"/>
          <w:sz w:val="45"/>
          <w:szCs w:val="45"/>
        </w:rPr>
        <w:t xml:space="preserve">How to install Office365 </w:t>
      </w:r>
      <w:proofErr w:type="spellStart"/>
      <w:r>
        <w:rPr>
          <w:rFonts w:ascii="Arial" w:hAnsi="Arial" w:cs="Arial"/>
          <w:sz w:val="45"/>
          <w:szCs w:val="45"/>
        </w:rPr>
        <w:t>ProPlus</w:t>
      </w:r>
      <w:proofErr w:type="spellEnd"/>
      <w:r>
        <w:rPr>
          <w:rFonts w:ascii="Arial" w:hAnsi="Arial" w:cs="Arial"/>
          <w:sz w:val="45"/>
          <w:szCs w:val="45"/>
        </w:rPr>
        <w:t xml:space="preserve"> from Home.</w:t>
      </w:r>
    </w:p>
    <w:p w14:paraId="59E26D89" w14:textId="5E90FFB4" w:rsidR="00D82E9B" w:rsidRDefault="00D82E9B">
      <w:pPr>
        <w:rPr>
          <w:rFonts w:ascii="Arial" w:hAnsi="Arial" w:cs="Arial"/>
          <w:sz w:val="45"/>
          <w:szCs w:val="45"/>
        </w:rPr>
      </w:pPr>
    </w:p>
    <w:p w14:paraId="7BAE7B8C" w14:textId="75009A09" w:rsidR="00D82E9B" w:rsidRDefault="00D82E9B" w:rsidP="00D82E9B">
      <w:pPr>
        <w:pStyle w:val="ListParagraph"/>
        <w:numPr>
          <w:ilvl w:val="0"/>
          <w:numId w:val="1"/>
        </w:numPr>
      </w:pPr>
      <w:r>
        <w:t xml:space="preserve">Go to </w:t>
      </w:r>
      <w:hyperlink r:id="rId5" w:history="1">
        <w:r w:rsidRPr="00D82E9B">
          <w:rPr>
            <w:rStyle w:val="Hyperlink"/>
          </w:rPr>
          <w:t>https://portal.office.com/</w:t>
        </w:r>
      </w:hyperlink>
      <w:r>
        <w:t xml:space="preserve"> </w:t>
      </w:r>
    </w:p>
    <w:p w14:paraId="261B23D9" w14:textId="77777777" w:rsidR="00D82E9B" w:rsidRDefault="00D82E9B" w:rsidP="00D82E9B">
      <w:pPr>
        <w:pStyle w:val="ListParagraph"/>
        <w:numPr>
          <w:ilvl w:val="0"/>
          <w:numId w:val="1"/>
        </w:numPr>
      </w:pPr>
      <w:r>
        <w:t xml:space="preserve">Then Enter your </w:t>
      </w:r>
      <w:hyperlink r:id="rId6" w:history="1">
        <w:r w:rsidRPr="00425737">
          <w:rPr>
            <w:rStyle w:val="Hyperlink"/>
          </w:rPr>
          <w:t>username@mandela.ac.za</w:t>
        </w:r>
      </w:hyperlink>
      <w:r>
        <w:t xml:space="preserve"> then click Next</w:t>
      </w:r>
    </w:p>
    <w:p w14:paraId="33223080" w14:textId="5AB5BF8F" w:rsidR="00D82E9B" w:rsidRDefault="00D82E9B" w:rsidP="00D82E9B">
      <w:r>
        <w:t xml:space="preserve"> </w:t>
      </w:r>
      <w:r>
        <w:rPr>
          <w:noProof/>
        </w:rPr>
        <w:drawing>
          <wp:inline distT="0" distB="0" distL="0" distR="0" wp14:anchorId="0CACE0B7" wp14:editId="5EA42895">
            <wp:extent cx="5067300" cy="3398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339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2AC37" w14:textId="463C4AA7" w:rsidR="00D82E9B" w:rsidRDefault="00731B06" w:rsidP="00D82E9B">
      <w:pPr>
        <w:pStyle w:val="ListParagraph"/>
        <w:numPr>
          <w:ilvl w:val="0"/>
          <w:numId w:val="1"/>
        </w:numPr>
      </w:pPr>
      <w:r>
        <w:t xml:space="preserve">A pop up dialog box will come up (Please enter </w:t>
      </w:r>
      <w:hyperlink r:id="rId8" w:history="1">
        <w:r w:rsidRPr="00425737">
          <w:rPr>
            <w:rStyle w:val="Hyperlink"/>
          </w:rPr>
          <w:t>username@mandela.ac.za</w:t>
        </w:r>
      </w:hyperlink>
      <w:r>
        <w:t xml:space="preserve"> and the password then click Ok)</w:t>
      </w:r>
    </w:p>
    <w:p w14:paraId="68856703" w14:textId="7263593C" w:rsidR="00731B06" w:rsidRDefault="00731B06" w:rsidP="00731B06">
      <w:r>
        <w:rPr>
          <w:noProof/>
        </w:rPr>
        <w:drawing>
          <wp:inline distT="0" distB="0" distL="0" distR="0" wp14:anchorId="68634788" wp14:editId="7126FCC6">
            <wp:extent cx="5731510" cy="3329940"/>
            <wp:effectExtent l="0" t="0" r="254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B75CC" w14:textId="260514AB" w:rsidR="00D82E9B" w:rsidRDefault="00D82E9B" w:rsidP="00D82E9B"/>
    <w:p w14:paraId="52CB39ED" w14:textId="0741FF90" w:rsidR="001656D9" w:rsidRDefault="004B46D3" w:rsidP="001656D9">
      <w:pPr>
        <w:pStyle w:val="ListParagraph"/>
        <w:numPr>
          <w:ilvl w:val="0"/>
          <w:numId w:val="1"/>
        </w:numPr>
      </w:pPr>
      <w:proofErr w:type="gramStart"/>
      <w:r>
        <w:t>Click  on</w:t>
      </w:r>
      <w:proofErr w:type="gramEnd"/>
      <w:r>
        <w:t xml:space="preserve"> Install Office as shown below</w:t>
      </w:r>
    </w:p>
    <w:p w14:paraId="465CC3E9" w14:textId="4BDDB984" w:rsidR="004B46D3" w:rsidRDefault="004B46D3" w:rsidP="004B46D3">
      <w:r>
        <w:rPr>
          <w:noProof/>
        </w:rPr>
        <w:drawing>
          <wp:inline distT="0" distB="0" distL="0" distR="0" wp14:anchorId="66B31E27" wp14:editId="769BE346">
            <wp:extent cx="5731510" cy="364236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2D885" w14:textId="17D91872" w:rsidR="005D58AA" w:rsidRDefault="005D58AA" w:rsidP="004B46D3"/>
    <w:p w14:paraId="7E8B94BE" w14:textId="291C3213" w:rsidR="005D58AA" w:rsidRDefault="005D58AA" w:rsidP="005D58AA">
      <w:pPr>
        <w:pStyle w:val="ListParagraph"/>
        <w:numPr>
          <w:ilvl w:val="0"/>
          <w:numId w:val="1"/>
        </w:numPr>
      </w:pPr>
      <w:proofErr w:type="gramStart"/>
      <w:r>
        <w:t>Choose  Office</w:t>
      </w:r>
      <w:proofErr w:type="gramEnd"/>
      <w:r>
        <w:t xml:space="preserve"> 365 Apps</w:t>
      </w:r>
    </w:p>
    <w:p w14:paraId="1838E31F" w14:textId="7BD46B6A" w:rsidR="005D58AA" w:rsidRDefault="005D58AA" w:rsidP="005D58AA">
      <w:r>
        <w:rPr>
          <w:noProof/>
        </w:rPr>
        <w:drawing>
          <wp:inline distT="0" distB="0" distL="0" distR="0" wp14:anchorId="1F29AB3C" wp14:editId="694D5C9F">
            <wp:extent cx="6381750" cy="29813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8175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ECA7B" w14:textId="39B9C5E4" w:rsidR="00D82E9B" w:rsidRDefault="00D82E9B" w:rsidP="00D82E9B"/>
    <w:p w14:paraId="26E97E24" w14:textId="6698FB66" w:rsidR="005D58AA" w:rsidRDefault="005D58AA" w:rsidP="00D82E9B"/>
    <w:p w14:paraId="15F16D78" w14:textId="6A016045" w:rsidR="005D58AA" w:rsidRDefault="005D58AA" w:rsidP="00D82E9B"/>
    <w:p w14:paraId="51D72270" w14:textId="018BFEE7" w:rsidR="005D58AA" w:rsidRDefault="005D58AA" w:rsidP="005D58AA">
      <w:pPr>
        <w:pStyle w:val="ListParagraph"/>
        <w:numPr>
          <w:ilvl w:val="0"/>
          <w:numId w:val="1"/>
        </w:numPr>
      </w:pPr>
      <w:r>
        <w:lastRenderedPageBreak/>
        <w:t xml:space="preserve">A </w:t>
      </w:r>
      <w:proofErr w:type="gramStart"/>
      <w:r>
        <w:t>Pop Up</w:t>
      </w:r>
      <w:proofErr w:type="gramEnd"/>
      <w:r>
        <w:t xml:space="preserve"> Window will appear at the bottom of the screen, Click Save</w:t>
      </w:r>
    </w:p>
    <w:p w14:paraId="0F77AFE4" w14:textId="418379C5" w:rsidR="005D58AA" w:rsidRDefault="005D58AA" w:rsidP="005D58AA">
      <w:r>
        <w:rPr>
          <w:noProof/>
        </w:rPr>
        <w:drawing>
          <wp:inline distT="0" distB="0" distL="0" distR="0" wp14:anchorId="6BE3584D" wp14:editId="2693B376">
            <wp:extent cx="6096000" cy="4476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0E572" w14:textId="385FDEF0" w:rsidR="005D58AA" w:rsidRDefault="00740EAF" w:rsidP="005D58AA">
      <w:pPr>
        <w:pStyle w:val="ListParagraph"/>
        <w:numPr>
          <w:ilvl w:val="0"/>
          <w:numId w:val="1"/>
        </w:numPr>
      </w:pPr>
      <w:r>
        <w:t>Click on Run on the second Pop Up window which will appear at the bottom.</w:t>
      </w:r>
    </w:p>
    <w:p w14:paraId="50F87EE5" w14:textId="72BE93B8" w:rsidR="00740EAF" w:rsidRDefault="00740EAF" w:rsidP="00740EAF">
      <w:r>
        <w:rPr>
          <w:noProof/>
        </w:rPr>
        <w:drawing>
          <wp:inline distT="0" distB="0" distL="0" distR="0" wp14:anchorId="000D8A0B" wp14:editId="07AFE25F">
            <wp:extent cx="5731510" cy="418465"/>
            <wp:effectExtent l="0" t="0" r="254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5F5B4" w14:textId="49A24317" w:rsidR="00740EAF" w:rsidRDefault="00BD2D3E" w:rsidP="00740EAF">
      <w:pPr>
        <w:pStyle w:val="ListParagraph"/>
        <w:numPr>
          <w:ilvl w:val="0"/>
          <w:numId w:val="1"/>
        </w:numPr>
      </w:pPr>
      <w:r>
        <w:t>Office will start installing</w:t>
      </w:r>
    </w:p>
    <w:p w14:paraId="70F4A01F" w14:textId="5B7D26FD" w:rsidR="00BD2D3E" w:rsidRDefault="00BD2D3E" w:rsidP="00BD2D3E">
      <w:r>
        <w:rPr>
          <w:noProof/>
        </w:rPr>
        <w:drawing>
          <wp:inline distT="0" distB="0" distL="0" distR="0" wp14:anchorId="13D0802F" wp14:editId="40D23662">
            <wp:extent cx="4514850" cy="2809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DAC7F" w14:textId="34DF4D12" w:rsidR="00BD2D3E" w:rsidRDefault="00BD2D3E" w:rsidP="00BD2D3E"/>
    <w:p w14:paraId="759C818E" w14:textId="17AD3E0C" w:rsidR="00BD2D3E" w:rsidRDefault="00BD2D3E" w:rsidP="00BD2D3E">
      <w:pPr>
        <w:pStyle w:val="ListParagraph"/>
        <w:numPr>
          <w:ilvl w:val="0"/>
          <w:numId w:val="1"/>
        </w:numPr>
      </w:pPr>
      <w:r>
        <w:t>Accept the Microsoft Office License Agreement, Click Accept</w:t>
      </w:r>
    </w:p>
    <w:p w14:paraId="6C320EAD" w14:textId="2403600F" w:rsidR="00BD2D3E" w:rsidRDefault="00BD2D3E" w:rsidP="00BD2D3E">
      <w:r>
        <w:rPr>
          <w:noProof/>
        </w:rPr>
        <w:drawing>
          <wp:inline distT="0" distB="0" distL="0" distR="0" wp14:anchorId="590C5CCD" wp14:editId="4FC7187D">
            <wp:extent cx="5731510" cy="319405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8E176" w14:textId="75019D37" w:rsidR="00BD2D3E" w:rsidRDefault="006A5BA0" w:rsidP="006A5BA0">
      <w:pPr>
        <w:pStyle w:val="ListParagraph"/>
        <w:numPr>
          <w:ilvl w:val="0"/>
          <w:numId w:val="1"/>
        </w:numPr>
      </w:pPr>
      <w:r>
        <w:lastRenderedPageBreak/>
        <w:t>While Office is Installing you will see this screen, a short Video will be played, please view the video, then click next</w:t>
      </w:r>
    </w:p>
    <w:p w14:paraId="7A94E332" w14:textId="7D9750AE" w:rsidR="006A5BA0" w:rsidRDefault="00F76652" w:rsidP="006A5BA0">
      <w:r>
        <w:rPr>
          <w:noProof/>
        </w:rPr>
        <w:drawing>
          <wp:inline distT="0" distB="0" distL="0" distR="0" wp14:anchorId="30FF1B3F" wp14:editId="0E3CCB6D">
            <wp:extent cx="5731510" cy="301752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71DFE" w14:textId="0F5813C7" w:rsidR="006A5BA0" w:rsidRDefault="006A5BA0" w:rsidP="006A5BA0"/>
    <w:p w14:paraId="40FB7A7B" w14:textId="5E002743" w:rsidR="006A5BA0" w:rsidRDefault="006A5BA0" w:rsidP="006A5BA0">
      <w:pPr>
        <w:pStyle w:val="ListParagraph"/>
      </w:pPr>
    </w:p>
    <w:sectPr w:rsidR="006A5B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BB1D41"/>
    <w:multiLevelType w:val="hybridMultilevel"/>
    <w:tmpl w:val="8F5EB57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jYwNTcxNbMwsDBR0lEKTi0uzszPAykwrAUAj8tlQiwAAAA="/>
  </w:docVars>
  <w:rsids>
    <w:rsidRoot w:val="00D82E9B"/>
    <w:rsid w:val="001656D9"/>
    <w:rsid w:val="002C45AB"/>
    <w:rsid w:val="004B46D3"/>
    <w:rsid w:val="005D58AA"/>
    <w:rsid w:val="006A5BA0"/>
    <w:rsid w:val="006F3109"/>
    <w:rsid w:val="00731B06"/>
    <w:rsid w:val="00740EAF"/>
    <w:rsid w:val="00BD2D3E"/>
    <w:rsid w:val="00D82E9B"/>
    <w:rsid w:val="00F57378"/>
    <w:rsid w:val="00F76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4C39DCD"/>
  <w15:chartTrackingRefBased/>
  <w15:docId w15:val="{AB24DE39-446E-4DB4-9AAC-7C67E8084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2E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2E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2E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sername@mandela.ac.za" TargetMode="External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hyperlink" Target="mailto:username@mandela.ac.za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portal.office.com/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4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ila, Mishumo (Mr) (Summerstrand Campus North)</dc:creator>
  <cp:keywords/>
  <dc:description/>
  <cp:lastModifiedBy>Editor</cp:lastModifiedBy>
  <cp:revision>5</cp:revision>
  <dcterms:created xsi:type="dcterms:W3CDTF">2020-03-27T10:16:00Z</dcterms:created>
  <dcterms:modified xsi:type="dcterms:W3CDTF">2020-03-30T09:11:00Z</dcterms:modified>
</cp:coreProperties>
</file>